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244A7FF7" w:rsidR="00F322FA" w:rsidRDefault="000E6E9A">
            <w:r>
              <w:t>Apple</w:t>
            </w:r>
          </w:p>
        </w:tc>
        <w:tc>
          <w:tcPr>
            <w:tcW w:w="1826" w:type="dxa"/>
          </w:tcPr>
          <w:p w14:paraId="6934634D" w14:textId="447D4286" w:rsidR="00F322FA" w:rsidRDefault="000E6E9A">
            <w:r>
              <w:t>16.9.Y</w:t>
            </w:r>
          </w:p>
        </w:tc>
        <w:tc>
          <w:tcPr>
            <w:tcW w:w="5238" w:type="dxa"/>
          </w:tcPr>
          <w:p w14:paraId="51437139" w14:textId="77777777" w:rsidR="000E6E9A" w:rsidRDefault="000E6E9A">
            <w:r>
              <w:t>Issue:</w:t>
            </w:r>
          </w:p>
          <w:p w14:paraId="0C67A22C" w14:textId="63E48807" w:rsidR="00F322FA" w:rsidRDefault="000E6E9A">
            <w:pPr>
              <w:rPr>
                <w:lang w:eastAsia="ko-KR"/>
              </w:rPr>
            </w:pPr>
            <w:r>
              <w:t>"</w:t>
            </w:r>
            <w:r>
              <w:rPr>
                <w:lang w:eastAsia="ko-KR"/>
              </w:rPr>
              <w:t xml:space="preserve"> </w:t>
            </w:r>
            <w:ins w:id="0" w:author="InterDigital (Martino Freda)" w:date="2023-10-19T17:57:00Z">
              <w:r>
                <w:rPr>
                  <w:lang w:eastAsia="ko-KR"/>
                </w:rPr>
                <w:t>Carrier (re)selection may be performed and a new carrier configuration is reported to the RX UE when the TX UE de</w:t>
              </w:r>
            </w:ins>
            <w:ins w:id="1" w:author="InterDigital (Martino Freda)" w:date="2023-10-19T17:58:00Z">
              <w:r>
                <w:rPr>
                  <w:lang w:eastAsia="ko-KR"/>
                </w:rPr>
                <w:t>tects carrier failure on a specific carrier, as specified in 3GPP TS 38.321 [</w:t>
              </w:r>
            </w:ins>
            <w:ins w:id="2" w:author="InterDigital (Martino Freda)" w:date="2023-10-19T18:03:00Z">
              <w:r>
                <w:rPr>
                  <w:lang w:eastAsia="ko-KR"/>
                </w:rPr>
                <w:t>x</w:t>
              </w:r>
            </w:ins>
            <w:ins w:id="3" w:author="InterDigital (Martino Freda)" w:date="2023-10-19T17:58:00Z">
              <w:r>
                <w:rPr>
                  <w:lang w:eastAsia="ko-KR"/>
                </w:rPr>
                <w:t>].</w:t>
              </w:r>
            </w:ins>
            <w:r>
              <w:rPr>
                <w:lang w:eastAsia="ko-KR"/>
              </w:rPr>
              <w:t>"</w:t>
            </w:r>
          </w:p>
          <w:p w14:paraId="6A3868B0" w14:textId="77777777" w:rsidR="000E6E9A" w:rsidRDefault="000E6E9A">
            <w:pPr>
              <w:rPr>
                <w:lang w:eastAsia="ko-KR"/>
              </w:rPr>
            </w:pPr>
          </w:p>
          <w:p w14:paraId="095F4D53" w14:textId="77777777" w:rsidR="000E6E9A" w:rsidRDefault="000E6E9A">
            <w:r>
              <w:t xml:space="preserve">It is not clear what "a new carrier configuration is reported to the RX UE" means, and we generally don't say a configured is reported. </w:t>
            </w:r>
          </w:p>
          <w:p w14:paraId="5B754385" w14:textId="77777777" w:rsidR="000E6E9A" w:rsidRDefault="000E6E9A"/>
          <w:p w14:paraId="078FC8FB" w14:textId="42B9420B" w:rsidR="000E6E9A" w:rsidRDefault="000E6E9A">
            <w:r>
              <w:t>Solution:</w:t>
            </w:r>
          </w:p>
          <w:p w14:paraId="4113F24D" w14:textId="77777777" w:rsidR="000E6E9A" w:rsidRDefault="000E6E9A">
            <w:r>
              <w:t>According to below agreement in last RAN2 meeting:</w:t>
            </w:r>
          </w:p>
          <w:p w14:paraId="537017A9" w14:textId="77777777" w:rsidR="00CF49D3" w:rsidRPr="001B5695" w:rsidRDefault="00CF49D3" w:rsidP="00CF49D3">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0E4895F3" w14:textId="77777777" w:rsidR="00CF49D3" w:rsidRPr="00CC7B56" w:rsidRDefault="00CF49D3" w:rsidP="00CF49D3">
            <w:pPr>
              <w:pStyle w:val="Doc-text2"/>
              <w:numPr>
                <w:ilvl w:val="0"/>
                <w:numId w:val="1"/>
              </w:numPr>
              <w:pBdr>
                <w:top w:val="single" w:sz="4" w:space="1" w:color="auto"/>
                <w:left w:val="single" w:sz="4" w:space="4" w:color="auto"/>
                <w:bottom w:val="single" w:sz="4" w:space="1" w:color="auto"/>
                <w:right w:val="single" w:sz="4" w:space="4" w:color="auto"/>
              </w:pBdr>
              <w:rPr>
                <w:lang w:val="en-US"/>
              </w:rPr>
            </w:pPr>
            <w:r>
              <w:t>In TX UE, per carrier “carrier failure” is introduced. If “carrier failure” is declared for a carrier, the carrier should be removed/released. The carrier (re)selection can be triggered. For UC, this carrier can be released via PC5 RRC reconfiguration.</w:t>
            </w:r>
          </w:p>
          <w:p w14:paraId="578CEDCD" w14:textId="77777777" w:rsidR="00CF49D3" w:rsidRDefault="00CF49D3">
            <w:r>
              <w:t>We suggest below change:</w:t>
            </w:r>
          </w:p>
          <w:p w14:paraId="10E10394" w14:textId="006E9F6E" w:rsidR="00CF49D3" w:rsidRDefault="000E6E9A" w:rsidP="00CF49D3">
            <w:pPr>
              <w:rPr>
                <w:lang w:eastAsia="ko-KR"/>
              </w:rPr>
            </w:pPr>
            <w:r>
              <w:t xml:space="preserve">  </w:t>
            </w:r>
            <w:r w:rsidR="00CF49D3">
              <w:t>"</w:t>
            </w:r>
            <w:r w:rsidR="00CF49D3">
              <w:rPr>
                <w:lang w:eastAsia="ko-KR"/>
              </w:rPr>
              <w:t xml:space="preserve"> When the TX UE detects carrier failure on a specific carrier, carrier (re)selection may be performed and the concerned carrier can be released via PC5 RRC reconfiguration, as specified in 3GPP TS 38.321 [x]."</w:t>
            </w:r>
          </w:p>
          <w:p w14:paraId="19D265AE" w14:textId="48AAF301" w:rsidR="000E6E9A" w:rsidRDefault="006857A7">
            <w:r>
              <w:rPr>
                <w:rFonts w:hint="eastAsia"/>
              </w:rPr>
              <w:lastRenderedPageBreak/>
              <w:t>[</w:t>
            </w:r>
            <w:r>
              <w:t>OPPO] Same view here</w:t>
            </w:r>
          </w:p>
        </w:tc>
        <w:tc>
          <w:tcPr>
            <w:tcW w:w="5239" w:type="dxa"/>
          </w:tcPr>
          <w:p w14:paraId="26409390" w14:textId="77777777" w:rsidR="00F322FA" w:rsidRDefault="00F322FA"/>
        </w:tc>
      </w:tr>
      <w:tr w:rsidR="00F322FA" w14:paraId="4B16AD00" w14:textId="1669B144" w:rsidTr="00F322FA">
        <w:tc>
          <w:tcPr>
            <w:tcW w:w="1645" w:type="dxa"/>
          </w:tcPr>
          <w:p w14:paraId="301B6455" w14:textId="78C2959A" w:rsidR="00F322FA" w:rsidRDefault="00B80BFD">
            <w:r>
              <w:t>Huawei, HiSilicon</w:t>
            </w:r>
          </w:p>
        </w:tc>
        <w:tc>
          <w:tcPr>
            <w:tcW w:w="1826" w:type="dxa"/>
          </w:tcPr>
          <w:p w14:paraId="25E4EF11" w14:textId="2F33F9A5" w:rsidR="00F322FA" w:rsidRDefault="00B80BFD">
            <w:r>
              <w:t>16.9.Y</w:t>
            </w:r>
          </w:p>
        </w:tc>
        <w:tc>
          <w:tcPr>
            <w:tcW w:w="5238" w:type="dxa"/>
          </w:tcPr>
          <w:p w14:paraId="5AB41F03" w14:textId="37AB3296" w:rsidR="00F322FA" w:rsidRDefault="00B80BFD">
            <w:r>
              <w:t>Not clear this sentence "</w:t>
            </w:r>
            <w:r w:rsidRPr="00B80BFD">
              <w:t>Carrier selection and logical channel prioritization is performed similar to groupcasat and broadcast among the carriers delivered in the carrier configuration</w:t>
            </w:r>
            <w:r>
              <w:t>" is for UC only or applies to all cast types</w:t>
            </w:r>
            <w:r w:rsidRPr="00B80BFD">
              <w:t>.</w:t>
            </w:r>
            <w:r>
              <w:t xml:space="preserve"> If for all cast types, can remove "similiar to groupcast and broadcast". If it is for UC, shall keep "For unicast", or merge this sentence with the previous sentence. </w:t>
            </w:r>
            <w:r w:rsidRPr="00B80BFD">
              <w:t xml:space="preserve">  </w:t>
            </w:r>
          </w:p>
        </w:tc>
        <w:tc>
          <w:tcPr>
            <w:tcW w:w="5239" w:type="dxa"/>
          </w:tcPr>
          <w:p w14:paraId="6FC228C9" w14:textId="77777777" w:rsidR="00F322FA" w:rsidRDefault="00F322FA"/>
        </w:tc>
      </w:tr>
      <w:tr w:rsidR="00F322FA" w14:paraId="522EFD2C" w14:textId="06A391DF" w:rsidTr="00F322FA">
        <w:tc>
          <w:tcPr>
            <w:tcW w:w="1645" w:type="dxa"/>
          </w:tcPr>
          <w:p w14:paraId="3FF7BCF4" w14:textId="1E1CA0B8" w:rsidR="00F322FA" w:rsidRDefault="006857A7">
            <w:r>
              <w:rPr>
                <w:rFonts w:hint="eastAsia"/>
              </w:rPr>
              <w:t>O</w:t>
            </w:r>
            <w:r>
              <w:t>PPO</w:t>
            </w:r>
          </w:p>
        </w:tc>
        <w:tc>
          <w:tcPr>
            <w:tcW w:w="1826" w:type="dxa"/>
          </w:tcPr>
          <w:p w14:paraId="1E18C252" w14:textId="0EFD7136" w:rsidR="00F322FA" w:rsidRDefault="006857A7">
            <w:r>
              <w:rPr>
                <w:rFonts w:hint="eastAsia"/>
              </w:rPr>
              <w:t>1</w:t>
            </w:r>
            <w:r>
              <w:t>6.9.Y</w:t>
            </w:r>
          </w:p>
        </w:tc>
        <w:tc>
          <w:tcPr>
            <w:tcW w:w="5238" w:type="dxa"/>
          </w:tcPr>
          <w:p w14:paraId="1B22B975" w14:textId="77777777" w:rsidR="00F322FA" w:rsidRDefault="006857A7">
            <w:r>
              <w:t>Also for this sentence</w:t>
            </w:r>
          </w:p>
          <w:p w14:paraId="162DF307" w14:textId="77777777" w:rsidR="006857A7" w:rsidRDefault="006857A7"/>
          <w:p w14:paraId="45C96516" w14:textId="77777777" w:rsidR="006857A7" w:rsidRDefault="006857A7">
            <w:r w:rsidRPr="00B80BFD">
              <w:t xml:space="preserve">Carrier selection and </w:t>
            </w:r>
            <w:r w:rsidRPr="006857A7">
              <w:rPr>
                <w:highlight w:val="green"/>
              </w:rPr>
              <w:t>logical channel prioritization</w:t>
            </w:r>
            <w:r w:rsidRPr="00B80BFD">
              <w:t xml:space="preserve"> is performed similar to groupcasat and broadcast </w:t>
            </w:r>
            <w:r w:rsidRPr="006857A7">
              <w:rPr>
                <w:highlight w:val="green"/>
              </w:rPr>
              <w:t>among the carriers delivered in the carrier configuration</w:t>
            </w:r>
          </w:p>
          <w:p w14:paraId="28EF156F" w14:textId="77777777" w:rsidR="006857A7" w:rsidRDefault="006857A7"/>
          <w:p w14:paraId="36E389EC" w14:textId="63FBB072" w:rsidR="006857A7" w:rsidRDefault="006857A7">
            <w:pPr>
              <w:rPr>
                <w:rFonts w:hint="eastAsia"/>
              </w:rPr>
            </w:pPr>
            <w:r>
              <w:t>When combine LCP and the last part together, the meaning is unclear, it seems to say the LCP would be based on the carrier configured, but in fact LCP has to taken a lot of aspect into account (e.g., even the flow2carrier mapping thing is not so clear yet), how about remove the LCP part and leave it to stage-3?</w:t>
            </w:r>
          </w:p>
        </w:tc>
        <w:tc>
          <w:tcPr>
            <w:tcW w:w="5239" w:type="dxa"/>
          </w:tcPr>
          <w:p w14:paraId="4C1FCC63" w14:textId="77777777" w:rsidR="00F322FA" w:rsidRDefault="00F322FA"/>
        </w:tc>
      </w:tr>
      <w:tr w:rsidR="00F322FA" w14:paraId="79394287" w14:textId="7AF0CA87" w:rsidTr="00F322FA">
        <w:tc>
          <w:tcPr>
            <w:tcW w:w="1645" w:type="dxa"/>
          </w:tcPr>
          <w:p w14:paraId="6FB36409" w14:textId="77777777" w:rsidR="00F322FA" w:rsidRDefault="00F322FA"/>
        </w:tc>
        <w:tc>
          <w:tcPr>
            <w:tcW w:w="1826" w:type="dxa"/>
          </w:tcPr>
          <w:p w14:paraId="5011B26B" w14:textId="77777777" w:rsidR="00F322FA" w:rsidRDefault="00F322FA"/>
        </w:tc>
        <w:tc>
          <w:tcPr>
            <w:tcW w:w="5238" w:type="dxa"/>
          </w:tcPr>
          <w:p w14:paraId="51F6842B" w14:textId="77777777" w:rsidR="00F322FA" w:rsidRDefault="00F322FA"/>
        </w:tc>
        <w:tc>
          <w:tcPr>
            <w:tcW w:w="5239" w:type="dxa"/>
          </w:tcPr>
          <w:p w14:paraId="029691B6" w14:textId="77777777" w:rsidR="00F322FA" w:rsidRDefault="00F322FA"/>
        </w:tc>
      </w:tr>
      <w:tr w:rsidR="00F322FA" w14:paraId="5862800D" w14:textId="65609F8C" w:rsidTr="00F322FA">
        <w:tc>
          <w:tcPr>
            <w:tcW w:w="1645" w:type="dxa"/>
          </w:tcPr>
          <w:p w14:paraId="24BA3E3D" w14:textId="77777777" w:rsidR="00F322FA" w:rsidRDefault="00F322FA"/>
        </w:tc>
        <w:tc>
          <w:tcPr>
            <w:tcW w:w="1826" w:type="dxa"/>
          </w:tcPr>
          <w:p w14:paraId="17F2741E" w14:textId="77777777" w:rsidR="00F322FA" w:rsidRDefault="00F322FA"/>
        </w:tc>
        <w:tc>
          <w:tcPr>
            <w:tcW w:w="5238" w:type="dxa"/>
          </w:tcPr>
          <w:p w14:paraId="4B5D6117" w14:textId="77777777" w:rsidR="00F322FA" w:rsidRDefault="00F322FA"/>
        </w:tc>
        <w:tc>
          <w:tcPr>
            <w:tcW w:w="5239" w:type="dxa"/>
          </w:tcPr>
          <w:p w14:paraId="46D5B30D" w14:textId="77777777" w:rsidR="00F322FA" w:rsidRDefault="00F322FA"/>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A8E72" w14:textId="77777777" w:rsidR="00FE1D14" w:rsidRDefault="00FE1D14" w:rsidP="00F322FA">
      <w:r>
        <w:separator/>
      </w:r>
    </w:p>
  </w:endnote>
  <w:endnote w:type="continuationSeparator" w:id="0">
    <w:p w14:paraId="6FA6BE24" w14:textId="77777777" w:rsidR="00FE1D14" w:rsidRDefault="00FE1D14"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E0B43" w14:textId="77777777" w:rsidR="00FE1D14" w:rsidRDefault="00FE1D14" w:rsidP="00F322FA">
      <w:r>
        <w:separator/>
      </w:r>
    </w:p>
  </w:footnote>
  <w:footnote w:type="continuationSeparator" w:id="0">
    <w:p w14:paraId="65DDDE86" w14:textId="77777777" w:rsidR="00FE1D14" w:rsidRDefault="00FE1D14"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46128C"/>
    <w:multiLevelType w:val="hybridMultilevel"/>
    <w:tmpl w:val="05C0F434"/>
    <w:lvl w:ilvl="0" w:tplc="AA3085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8870661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sDQxs7QwMjYyNLZQ0lEKTi0uzszPAykwqgUAasVU0SwAAAA="/>
  </w:docVars>
  <w:rsids>
    <w:rsidRoot w:val="007220B4"/>
    <w:rsid w:val="000E6E9A"/>
    <w:rsid w:val="00344C66"/>
    <w:rsid w:val="00517301"/>
    <w:rsid w:val="005D5C46"/>
    <w:rsid w:val="006857A7"/>
    <w:rsid w:val="007220B4"/>
    <w:rsid w:val="00A24F25"/>
    <w:rsid w:val="00B80BFD"/>
    <w:rsid w:val="00BF04C6"/>
    <w:rsid w:val="00C4203A"/>
    <w:rsid w:val="00CB1A8C"/>
    <w:rsid w:val="00CF49D3"/>
    <w:rsid w:val="00D14512"/>
    <w:rsid w:val="00D754B6"/>
    <w:rsid w:val="00D84F4C"/>
    <w:rsid w:val="00F322FA"/>
    <w:rsid w:val="00FE1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F49D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CF49D3"/>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OPPO (Qianxi Lu) - Post123bis</cp:lastModifiedBy>
  <cp:revision>2</cp:revision>
  <dcterms:created xsi:type="dcterms:W3CDTF">2023-10-20T08:11:00Z</dcterms:created>
  <dcterms:modified xsi:type="dcterms:W3CDTF">2023-10-2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7636385</vt:lpwstr>
  </property>
</Properties>
</file>